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04320C" w14:paraId="0CAEDFCE" w14:textId="77777777" w:rsidTr="00EE7484">
        <w:trPr>
          <w:cantSplit/>
          <w:trHeight w:val="669"/>
        </w:trPr>
        <w:tc>
          <w:tcPr>
            <w:tcW w:w="895" w:type="dxa"/>
          </w:tcPr>
          <w:p w14:paraId="52EAC42A" w14:textId="77777777" w:rsidR="00672F3D" w:rsidRDefault="00672F3D" w:rsidP="00635B40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37</w:t>
            </w:r>
          </w:p>
        </w:tc>
        <w:tc>
          <w:tcPr>
            <w:tcW w:w="3600" w:type="dxa"/>
          </w:tcPr>
          <w:p w14:paraId="13745FB2" w14:textId="77777777" w:rsidR="00672F3D" w:rsidRPr="00DF2346" w:rsidRDefault="00672F3D" w:rsidP="00AF4689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>Study on Single Window Systems’ (SWS) International Interoperability: Key Issues for its Implementation</w:t>
            </w:r>
          </w:p>
        </w:tc>
        <w:tc>
          <w:tcPr>
            <w:tcW w:w="1350" w:type="dxa"/>
          </w:tcPr>
          <w:p w14:paraId="7287DA5F" w14:textId="77777777" w:rsidR="00672F3D" w:rsidRDefault="00672F3D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60D15CE1" w14:textId="77777777" w:rsidR="004A3A35" w:rsidRPr="00D7788C" w:rsidRDefault="004A3A35" w:rsidP="004A3A35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0581F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D7788C">
              <w:rPr>
                <w:sz w:val="20"/>
                <w:szCs w:val="20"/>
              </w:rPr>
              <w:t xml:space="preserve"> </w:t>
            </w:r>
          </w:p>
          <w:p w14:paraId="5AE51301" w14:textId="77777777"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F322C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170374" w14:textId="0D79D116"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eport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4740127" w14:textId="77777777" w:rsidR="002910CC" w:rsidRDefault="004A3A3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22FF697C" w14:textId="318B5FCC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3B7E7C0F" w14:textId="77777777" w:rsidR="00672F3D" w:rsidRPr="00FA4015" w:rsidRDefault="00C0581F" w:rsidP="0019594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id-</w:t>
            </w:r>
            <w:r w:rsidR="00312E7C">
              <w:rPr>
                <w:sz w:val="20"/>
                <w:szCs w:val="20"/>
                <w:lang w:eastAsia="es-PE"/>
              </w:rPr>
              <w:t>November</w:t>
            </w:r>
            <w:r w:rsidR="004A3A35">
              <w:rPr>
                <w:sz w:val="20"/>
                <w:szCs w:val="20"/>
                <w:lang w:eastAsia="es-PE"/>
              </w:rPr>
              <w:t xml:space="preserve"> 2016</w:t>
            </w:r>
            <w:r w:rsidR="004A3A35">
              <w:rPr>
                <w:sz w:val="20"/>
                <w:szCs w:val="20"/>
                <w:lang w:eastAsia="es-PE"/>
              </w:rPr>
              <w:br/>
            </w:r>
            <w:r w:rsidR="00646C45" w:rsidRPr="00FA4015">
              <w:rPr>
                <w:sz w:val="20"/>
                <w:szCs w:val="20"/>
                <w:lang w:eastAsia="es-PE"/>
              </w:rPr>
              <w:t xml:space="preserve">December </w:t>
            </w:r>
            <w:r w:rsidR="004A3A35" w:rsidRPr="00FA4015">
              <w:rPr>
                <w:sz w:val="20"/>
                <w:szCs w:val="20"/>
                <w:lang w:eastAsia="es-PE"/>
              </w:rPr>
              <w:t>2016</w:t>
            </w:r>
          </w:p>
          <w:p w14:paraId="7E6A2642" w14:textId="77777777" w:rsidR="004A3A35" w:rsidRPr="00FA4015" w:rsidRDefault="002C33A1" w:rsidP="00195943">
            <w:pPr>
              <w:rPr>
                <w:sz w:val="20"/>
                <w:szCs w:val="20"/>
                <w:lang w:eastAsia="es-PE"/>
              </w:rPr>
            </w:pPr>
            <w:r w:rsidRPr="001901B7">
              <w:rPr>
                <w:sz w:val="20"/>
                <w:szCs w:val="20"/>
                <w:lang w:eastAsia="es-PE"/>
              </w:rPr>
              <w:t xml:space="preserve">May </w:t>
            </w:r>
            <w:r w:rsidR="004A3A35" w:rsidRPr="001901B7">
              <w:rPr>
                <w:sz w:val="20"/>
                <w:szCs w:val="20"/>
                <w:lang w:eastAsia="es-PE"/>
              </w:rPr>
              <w:t>2017</w:t>
            </w:r>
          </w:p>
          <w:p w14:paraId="494AB7E0" w14:textId="461C01C4" w:rsidR="004A3A35" w:rsidRPr="003B5023" w:rsidRDefault="00E035AC" w:rsidP="00195943">
            <w:pPr>
              <w:rPr>
                <w:sz w:val="20"/>
                <w:szCs w:val="20"/>
                <w:lang w:eastAsia="es-PE"/>
              </w:rPr>
            </w:pPr>
            <w:r w:rsidRPr="003B5023">
              <w:rPr>
                <w:sz w:val="20"/>
                <w:szCs w:val="20"/>
                <w:lang w:eastAsia="es-PE"/>
              </w:rPr>
              <w:t xml:space="preserve">May </w:t>
            </w:r>
            <w:r w:rsidR="008C7CDB" w:rsidRPr="003B5023">
              <w:rPr>
                <w:sz w:val="20"/>
                <w:szCs w:val="20"/>
                <w:lang w:eastAsia="es-PE"/>
              </w:rPr>
              <w:t>2018</w:t>
            </w:r>
          </w:p>
          <w:p w14:paraId="527CD6A1" w14:textId="52BF1536" w:rsidR="004A3A35" w:rsidRDefault="00FC5E89" w:rsidP="00574FF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arly </w:t>
            </w:r>
            <w:r w:rsidR="00574FFA" w:rsidRPr="00EE7484">
              <w:rPr>
                <w:sz w:val="20"/>
                <w:szCs w:val="20"/>
                <w:lang w:eastAsia="es-PE"/>
              </w:rPr>
              <w:t xml:space="preserve">August </w:t>
            </w:r>
            <w:r w:rsidR="009B763B" w:rsidRPr="00EE7484">
              <w:rPr>
                <w:sz w:val="20"/>
                <w:szCs w:val="20"/>
                <w:lang w:eastAsia="es-PE"/>
              </w:rPr>
              <w:t>2018</w:t>
            </w:r>
          </w:p>
        </w:tc>
        <w:tc>
          <w:tcPr>
            <w:tcW w:w="1181" w:type="dxa"/>
          </w:tcPr>
          <w:p w14:paraId="1A42B88E" w14:textId="4D0ECA15" w:rsidR="00672F3D" w:rsidRDefault="004A3A35" w:rsidP="00574F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74FFA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</w:t>
            </w:r>
            <w:r w:rsidR="00D8041F">
              <w:rPr>
                <w:sz w:val="20"/>
                <w:szCs w:val="20"/>
              </w:rPr>
              <w:t>8</w:t>
            </w:r>
          </w:p>
        </w:tc>
      </w:tr>
      <w:tr w:rsidR="00C802C8" w:rsidRPr="00401BFB" w14:paraId="3114AF33" w14:textId="77777777" w:rsidTr="00EE7484">
        <w:trPr>
          <w:cantSplit/>
          <w:trHeight w:val="669"/>
        </w:trPr>
        <w:tc>
          <w:tcPr>
            <w:tcW w:w="895" w:type="dxa"/>
          </w:tcPr>
          <w:p w14:paraId="65BCD38C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600" w:type="dxa"/>
          </w:tcPr>
          <w:p w14:paraId="180C9D6B" w14:textId="77777777"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350" w:type="dxa"/>
          </w:tcPr>
          <w:p w14:paraId="36FFD981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1047F638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33BD7958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  <w:r w:rsidR="00EF4AA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6E4E4E3" w14:textId="1556F6B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C05523B" w14:textId="4444578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30877D" w14:textId="0CDF7A1E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E22ED0B" w14:textId="0582281E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adline for comments on Draft Progress Reports</w:t>
            </w:r>
            <w:r w:rsidR="00F7076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7CA892D" w14:textId="419809A0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 w:rsidR="006D372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15CFF6D" w14:textId="77777777" w:rsidR="002910CC" w:rsidRDefault="00D02F13" w:rsidP="007D067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14:paraId="3F4438CD" w14:textId="4AE6F0F9" w:rsidR="00C802C8" w:rsidRPr="00C802C8" w:rsidRDefault="00C802C8" w:rsidP="007D0670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3743DE66" w14:textId="0F34CE70" w:rsidR="00AB2B3A" w:rsidRPr="00EF4AA0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4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>
              <w:rPr>
                <w:sz w:val="20"/>
                <w:szCs w:val="20"/>
                <w:lang w:eastAsia="es-PE"/>
              </w:rPr>
              <w:t>April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 w:rsidR="00D02F13" w:rsidRPr="00EF4AA0">
              <w:rPr>
                <w:sz w:val="20"/>
                <w:szCs w:val="20"/>
                <w:lang w:eastAsia="es-PE"/>
              </w:rPr>
              <w:t>2018</w:t>
            </w:r>
          </w:p>
          <w:p w14:paraId="41B7C54C" w14:textId="7449C097" w:rsidR="00AB2B3A" w:rsidRPr="00877BF0" w:rsidRDefault="00D02F13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E</w:t>
            </w:r>
            <w:r w:rsidR="00AB2B3A" w:rsidRPr="00877BF0">
              <w:rPr>
                <w:sz w:val="20"/>
                <w:szCs w:val="20"/>
                <w:lang w:eastAsia="es-PE"/>
              </w:rPr>
              <w:t>nd-January-</w:t>
            </w:r>
            <w:r w:rsidR="007B37A2" w:rsidRPr="00877BF0">
              <w:rPr>
                <w:sz w:val="20"/>
                <w:szCs w:val="20"/>
                <w:lang w:eastAsia="es-PE"/>
              </w:rPr>
              <w:t xml:space="preserve">Mid 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Pr="00877BF0">
              <w:rPr>
                <w:sz w:val="20"/>
                <w:szCs w:val="20"/>
                <w:lang w:eastAsia="es-PE"/>
              </w:rPr>
              <w:t>8</w:t>
            </w:r>
          </w:p>
          <w:p w14:paraId="4218D112" w14:textId="3CD8CBD4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Mid</w:t>
            </w:r>
            <w:r w:rsidR="00F5014B" w:rsidRPr="00877BF0">
              <w:rPr>
                <w:sz w:val="20"/>
                <w:szCs w:val="20"/>
                <w:lang w:eastAsia="es-PE"/>
              </w:rPr>
              <w:t>-</w:t>
            </w:r>
            <w:r w:rsidRPr="00877BF0">
              <w:rPr>
                <w:sz w:val="20"/>
                <w:szCs w:val="20"/>
                <w:lang w:eastAsia="es-PE"/>
              </w:rPr>
              <w:t xml:space="preserve">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="00D02F13" w:rsidRPr="00877BF0">
              <w:rPr>
                <w:sz w:val="20"/>
                <w:szCs w:val="20"/>
                <w:lang w:eastAsia="es-PE"/>
              </w:rPr>
              <w:t>8</w:t>
            </w:r>
          </w:p>
          <w:p w14:paraId="4D197EEC" w14:textId="77777777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3-24 </w:t>
            </w:r>
            <w:r w:rsidR="00D02F13">
              <w:rPr>
                <w:sz w:val="20"/>
                <w:szCs w:val="20"/>
                <w:lang w:eastAsia="es-PE"/>
              </w:rPr>
              <w:t>May 2018</w:t>
            </w:r>
          </w:p>
          <w:p w14:paraId="1CECAF8A" w14:textId="63B2B8B1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 w:rsidRPr="00AC3DDC">
              <w:rPr>
                <w:sz w:val="20"/>
                <w:szCs w:val="20"/>
                <w:lang w:eastAsia="es-PE"/>
              </w:rPr>
              <w:t>13 June 2018</w:t>
            </w:r>
          </w:p>
          <w:p w14:paraId="66270657" w14:textId="50EBA6A9" w:rsidR="00AB2B3A" w:rsidRDefault="00615FFC" w:rsidP="00AB2B3A">
            <w:pPr>
              <w:rPr>
                <w:sz w:val="20"/>
                <w:szCs w:val="20"/>
                <w:lang w:eastAsia="es-PE"/>
              </w:rPr>
            </w:pPr>
            <w:r w:rsidRPr="006D3725">
              <w:rPr>
                <w:sz w:val="20"/>
                <w:szCs w:val="20"/>
                <w:lang w:eastAsia="es-PE"/>
              </w:rPr>
              <w:t xml:space="preserve">1 </w:t>
            </w:r>
            <w:r w:rsidR="00AB2B3A" w:rsidRPr="006D3725">
              <w:rPr>
                <w:sz w:val="20"/>
                <w:szCs w:val="20"/>
                <w:lang w:eastAsia="es-PE"/>
              </w:rPr>
              <w:t>August 201</w:t>
            </w:r>
            <w:r w:rsidR="00D02F13" w:rsidRPr="006D3725">
              <w:rPr>
                <w:sz w:val="20"/>
                <w:szCs w:val="20"/>
                <w:lang w:eastAsia="es-PE"/>
              </w:rPr>
              <w:t>8</w:t>
            </w:r>
            <w:r w:rsidR="00D02F13">
              <w:rPr>
                <w:sz w:val="20"/>
                <w:szCs w:val="20"/>
                <w:lang w:eastAsia="es-PE"/>
              </w:rPr>
              <w:t xml:space="preserve"> </w:t>
            </w:r>
          </w:p>
          <w:p w14:paraId="022B12F2" w14:textId="77777777"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181" w:type="dxa"/>
          </w:tcPr>
          <w:p w14:paraId="49829180" w14:textId="77777777"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C802C8" w:rsidRPr="00401BFB" w14:paraId="1C0199CB" w14:textId="77777777" w:rsidTr="00EE7484">
        <w:trPr>
          <w:cantSplit/>
          <w:trHeight w:val="669"/>
        </w:trPr>
        <w:tc>
          <w:tcPr>
            <w:tcW w:w="895" w:type="dxa"/>
          </w:tcPr>
          <w:p w14:paraId="0191FDE4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600" w:type="dxa"/>
          </w:tcPr>
          <w:p w14:paraId="58C5B672" w14:textId="77777777"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350" w:type="dxa"/>
          </w:tcPr>
          <w:p w14:paraId="33F50A1C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5A91992E" w14:textId="77777777"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 xml:space="preserve">Submission </w:t>
            </w:r>
            <w:r w:rsidR="00F5014B">
              <w:rPr>
                <w:sz w:val="20"/>
                <w:szCs w:val="20"/>
              </w:rPr>
              <w:t xml:space="preserve">and 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</w:p>
          <w:p w14:paraId="1EAE5EB7" w14:textId="77777777" w:rsidR="004E1341" w:rsidRPr="00D7788C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2520" w:type="dxa"/>
            <w:shd w:val="clear" w:color="auto" w:fill="auto"/>
          </w:tcPr>
          <w:p w14:paraId="227466A1" w14:textId="7B6589FE" w:rsidR="004E1341" w:rsidRPr="00FA4015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A4015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  <w:r w:rsidR="004E1341" w:rsidRPr="00FA4015">
              <w:rPr>
                <w:sz w:val="20"/>
                <w:szCs w:val="20"/>
                <w:lang w:eastAsia="es-PE"/>
              </w:rPr>
              <w:br/>
            </w:r>
            <w:r w:rsidR="00615FFC" w:rsidRPr="006D3725">
              <w:rPr>
                <w:sz w:val="20"/>
                <w:szCs w:val="20"/>
                <w:lang w:eastAsia="es-PE"/>
              </w:rPr>
              <w:t xml:space="preserve">14 </w:t>
            </w:r>
            <w:r w:rsidR="00802E7A" w:rsidRPr="006D3725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6D3725">
              <w:rPr>
                <w:sz w:val="20"/>
                <w:szCs w:val="20"/>
                <w:lang w:eastAsia="es-PE"/>
              </w:rPr>
              <w:t>2018</w:t>
            </w:r>
          </w:p>
          <w:p w14:paraId="6691E14A" w14:textId="77777777" w:rsidR="004E1341" w:rsidRPr="00FA4015" w:rsidRDefault="00802E7A" w:rsidP="001C499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eptember </w:t>
            </w:r>
            <w:r w:rsidR="004E1341" w:rsidRPr="00341A6C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</w:tc>
        <w:tc>
          <w:tcPr>
            <w:tcW w:w="1181" w:type="dxa"/>
          </w:tcPr>
          <w:p w14:paraId="057CB392" w14:textId="77777777" w:rsidR="004E1341" w:rsidRDefault="004E1341" w:rsidP="00CA7D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CA7DF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4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1620DB7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 to CTI3</w:t>
            </w:r>
          </w:p>
          <w:p w14:paraId="2F95DB5C" w14:textId="77777777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terim Report </w:t>
            </w:r>
          </w:p>
          <w:p w14:paraId="230D3496" w14:textId="77777777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965265">
              <w:rPr>
                <w:sz w:val="20"/>
                <w:szCs w:val="20"/>
              </w:rPr>
              <w:t xml:space="preserve"> CTI1 2019</w:t>
            </w:r>
          </w:p>
          <w:p w14:paraId="37BFAC4D" w14:textId="77777777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CTI2 2019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EE7484" w:rsidRDefault="00563CC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15 </w:t>
            </w:r>
            <w:r w:rsidR="005F6762" w:rsidRPr="00EE7484">
              <w:rPr>
                <w:sz w:val="20"/>
                <w:szCs w:val="20"/>
              </w:rPr>
              <w:t xml:space="preserve">June </w:t>
            </w:r>
            <w:r w:rsidR="00965265" w:rsidRPr="00EE7484">
              <w:rPr>
                <w:sz w:val="20"/>
                <w:szCs w:val="20"/>
              </w:rPr>
              <w:t>2018</w:t>
            </w:r>
          </w:p>
          <w:p w14:paraId="0CAD60D7" w14:textId="77777777" w:rsidR="00965265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Early September </w:t>
            </w:r>
            <w:r w:rsidR="00965265" w:rsidRPr="00EE7484">
              <w:rPr>
                <w:sz w:val="20"/>
                <w:szCs w:val="20"/>
              </w:rPr>
              <w:t>2018</w:t>
            </w:r>
          </w:p>
          <w:p w14:paraId="7268CB21" w14:textId="77777777" w:rsidR="005F6762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>Early November 2018</w:t>
            </w:r>
          </w:p>
          <w:p w14:paraId="3945A594" w14:textId="53B2B43D" w:rsidR="00965265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Early </w:t>
            </w:r>
            <w:r w:rsidR="00965265" w:rsidRPr="00EE7484">
              <w:rPr>
                <w:sz w:val="20"/>
                <w:szCs w:val="20"/>
              </w:rPr>
              <w:t>February</w:t>
            </w:r>
            <w:r w:rsidRPr="00EE7484">
              <w:rPr>
                <w:sz w:val="20"/>
                <w:szCs w:val="20"/>
              </w:rPr>
              <w:t xml:space="preserve"> </w:t>
            </w:r>
            <w:r w:rsidR="00965265" w:rsidRPr="00EE7484">
              <w:rPr>
                <w:sz w:val="20"/>
                <w:szCs w:val="20"/>
              </w:rPr>
              <w:t>2019</w:t>
            </w:r>
          </w:p>
          <w:p w14:paraId="3FEDEA85" w14:textId="77777777" w:rsidR="00965265" w:rsidRPr="00F802C1" w:rsidRDefault="005F6762" w:rsidP="00857E0A">
            <w:pPr>
              <w:rPr>
                <w:sz w:val="20"/>
                <w:szCs w:val="20"/>
                <w:highlight w:val="yellow"/>
              </w:rPr>
            </w:pPr>
            <w:r w:rsidRPr="00EE7484">
              <w:rPr>
                <w:sz w:val="20"/>
                <w:szCs w:val="20"/>
              </w:rPr>
              <w:t xml:space="preserve">Mid-April </w:t>
            </w:r>
            <w:r w:rsidR="00965265" w:rsidRPr="00EE748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3B2661A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38A73E44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</w:p>
          <w:p w14:paraId="030C909F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CTI1 2019</w:t>
            </w:r>
          </w:p>
          <w:p w14:paraId="7E6412E6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3 to CTI2 2019</w:t>
            </w:r>
          </w:p>
          <w:p w14:paraId="03D7DF0D" w14:textId="77777777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Synthesis Report to CTI3 2019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77777777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598BFE13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3EA849DC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ment of review team</w:t>
            </w:r>
          </w:p>
          <w:p w14:paraId="02787CD4" w14:textId="2EC169AD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ception Report</w:t>
            </w:r>
          </w:p>
          <w:p w14:paraId="635986E3" w14:textId="10BF7396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EE7484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62063089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F6724D" w:rsidRPr="00F6724D">
              <w:rPr>
                <w:sz w:val="20"/>
                <w:szCs w:val="20"/>
              </w:rPr>
              <w:t>2018</w:t>
            </w:r>
          </w:p>
          <w:p w14:paraId="0D86E36E" w14:textId="2280E3BE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F6724D">
              <w:rPr>
                <w:sz w:val="20"/>
                <w:szCs w:val="20"/>
              </w:rPr>
              <w:t>2018</w:t>
            </w:r>
          </w:p>
          <w:p w14:paraId="5C111E45" w14:textId="45ADC00C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vember </w:t>
            </w:r>
            <w:r w:rsidR="00F6724D">
              <w:rPr>
                <w:sz w:val="20"/>
                <w:szCs w:val="20"/>
              </w:rPr>
              <w:t>2018</w:t>
            </w:r>
            <w:r w:rsidR="006D3D6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November 2018-</w:t>
            </w:r>
            <w:r w:rsidR="006D3D6C">
              <w:rPr>
                <w:sz w:val="20"/>
                <w:szCs w:val="20"/>
              </w:rPr>
              <w:t>June</w:t>
            </w:r>
            <w:r w:rsidRPr="00F6724D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6724D" w:rsidRDefault="006D3D6C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F6724D" w:rsidRPr="00F6724D">
              <w:rPr>
                <w:sz w:val="20"/>
                <w:szCs w:val="20"/>
              </w:rPr>
              <w:t>2019</w:t>
            </w:r>
          </w:p>
          <w:p w14:paraId="581C14AB" w14:textId="0560CA5C" w:rsidR="00F6724D" w:rsidRPr="00F6724D" w:rsidRDefault="006D3D6C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ly </w:t>
            </w:r>
            <w:r w:rsidR="00F6724D" w:rsidRPr="00F6724D">
              <w:rPr>
                <w:sz w:val="20"/>
                <w:szCs w:val="20"/>
              </w:rPr>
              <w:t>2019</w:t>
            </w:r>
          </w:p>
          <w:p w14:paraId="6434F744" w14:textId="6D3FD1C8" w:rsidR="00F6724D" w:rsidRPr="00F065CA" w:rsidRDefault="006D3D6C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F6724D" w:rsidRPr="00F6724D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523A1385" w:rsidR="00F6724D" w:rsidRDefault="00F6724D" w:rsidP="00BC17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C1711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C802C8" w:rsidRPr="00401BFB" w14:paraId="6D24E161" w14:textId="77777777" w:rsidTr="00EE7484">
        <w:trPr>
          <w:cantSplit/>
          <w:trHeight w:val="669"/>
        </w:trPr>
        <w:tc>
          <w:tcPr>
            <w:tcW w:w="895" w:type="dxa"/>
          </w:tcPr>
          <w:p w14:paraId="3FC24882" w14:textId="4851D4F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C19</w:t>
            </w:r>
          </w:p>
        </w:tc>
        <w:tc>
          <w:tcPr>
            <w:tcW w:w="3600" w:type="dxa"/>
          </w:tcPr>
          <w:p w14:paraId="1B6478DF" w14:textId="77777777" w:rsidR="007F5740" w:rsidRPr="000C61F2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Term Review on Renewed APEC Agenda for Structural Reform (RAASR)</w:t>
            </w:r>
          </w:p>
        </w:tc>
        <w:tc>
          <w:tcPr>
            <w:tcW w:w="1350" w:type="dxa"/>
          </w:tcPr>
          <w:p w14:paraId="787DCE16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582259" w14:textId="51B7854A" w:rsidR="007F5740" w:rsidRDefault="002910C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C22E64">
              <w:rPr>
                <w:sz w:val="20"/>
                <w:szCs w:val="20"/>
              </w:rPr>
              <w:t>R</w:t>
            </w:r>
            <w:r w:rsidR="007F5740">
              <w:rPr>
                <w:sz w:val="20"/>
                <w:szCs w:val="20"/>
              </w:rPr>
              <w:t xml:space="preserve">eview </w:t>
            </w:r>
            <w:r w:rsidR="00C22E64">
              <w:rPr>
                <w:sz w:val="20"/>
                <w:szCs w:val="20"/>
              </w:rPr>
              <w:t>T</w:t>
            </w:r>
            <w:r w:rsidR="007F5740">
              <w:rPr>
                <w:sz w:val="20"/>
                <w:szCs w:val="20"/>
              </w:rPr>
              <w:t>emplate</w:t>
            </w:r>
            <w:r w:rsidR="00C22E64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y members</w:t>
            </w:r>
            <w:r w:rsidR="00F065C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2A69A8" w14:textId="77777777"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 on work done </w:t>
            </w:r>
            <w:proofErr w:type="spellStart"/>
            <w:r>
              <w:rPr>
                <w:sz w:val="20"/>
                <w:szCs w:val="20"/>
              </w:rPr>
              <w:t>intersessionally</w:t>
            </w:r>
            <w:proofErr w:type="spellEnd"/>
            <w:r>
              <w:rPr>
                <w:sz w:val="20"/>
                <w:szCs w:val="20"/>
              </w:rPr>
              <w:t xml:space="preserve"> 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B2403C9" w14:textId="4AF82E69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FB200DF" w14:textId="62D060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Final Report</w:t>
            </w:r>
            <w:r w:rsidR="006D3725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AD85676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EC2</w:t>
            </w:r>
          </w:p>
          <w:p w14:paraId="0B94AE72" w14:textId="77777777" w:rsidR="00C22E64" w:rsidRDefault="007F5740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HLSROM</w:t>
            </w:r>
          </w:p>
          <w:p w14:paraId="6FC68215" w14:textId="1A99D39B" w:rsidR="007D0670" w:rsidRPr="00C802C8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D795771" w14:textId="51CE92B1" w:rsidR="007F5740" w:rsidRDefault="006D3725" w:rsidP="00E73744">
            <w:pPr>
              <w:rPr>
                <w:sz w:val="20"/>
                <w:szCs w:val="20"/>
              </w:rPr>
            </w:pPr>
            <w:r w:rsidRPr="006D3725">
              <w:rPr>
                <w:sz w:val="20"/>
                <w:szCs w:val="20"/>
              </w:rPr>
              <w:t xml:space="preserve">3 July </w:t>
            </w:r>
            <w:r w:rsidR="007F5740" w:rsidRPr="006D3725">
              <w:rPr>
                <w:sz w:val="20"/>
                <w:szCs w:val="20"/>
              </w:rPr>
              <w:t>2018</w:t>
            </w:r>
          </w:p>
          <w:p w14:paraId="1000983B" w14:textId="77777777"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6 March 2018</w:t>
            </w:r>
          </w:p>
          <w:p w14:paraId="01DCD5F2" w14:textId="048AB896" w:rsidR="007F5740" w:rsidRDefault="00563CC2" w:rsidP="00E73744">
            <w:pPr>
              <w:rPr>
                <w:sz w:val="20"/>
                <w:szCs w:val="20"/>
              </w:rPr>
            </w:pPr>
            <w:r w:rsidRPr="00AC3DDC">
              <w:rPr>
                <w:sz w:val="20"/>
                <w:szCs w:val="20"/>
              </w:rPr>
              <w:t xml:space="preserve">13 </w:t>
            </w:r>
            <w:r w:rsidR="007F5740" w:rsidRPr="00AC3DDC">
              <w:rPr>
                <w:sz w:val="20"/>
                <w:szCs w:val="20"/>
              </w:rPr>
              <w:t>June 2018</w:t>
            </w:r>
          </w:p>
          <w:p w14:paraId="10085579" w14:textId="6F119031" w:rsidR="007F5740" w:rsidRDefault="006D3725" w:rsidP="00E73744">
            <w:pPr>
              <w:rPr>
                <w:sz w:val="20"/>
                <w:szCs w:val="20"/>
              </w:rPr>
            </w:pPr>
            <w:r w:rsidRPr="006D3725">
              <w:rPr>
                <w:sz w:val="20"/>
                <w:szCs w:val="20"/>
              </w:rPr>
              <w:t xml:space="preserve">17 </w:t>
            </w:r>
            <w:r w:rsidR="007F5740" w:rsidRPr="006D3725">
              <w:rPr>
                <w:sz w:val="20"/>
                <w:szCs w:val="20"/>
              </w:rPr>
              <w:t>July 2018</w:t>
            </w:r>
          </w:p>
          <w:p w14:paraId="2AC3AB0C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14:paraId="2F85BCA8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181" w:type="dxa"/>
          </w:tcPr>
          <w:p w14:paraId="38A355F1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C802C8" w:rsidRPr="00401BFB" w14:paraId="5172FCD3" w14:textId="77777777" w:rsidTr="00EE7484">
        <w:trPr>
          <w:cantSplit/>
          <w:trHeight w:val="669"/>
        </w:trPr>
        <w:tc>
          <w:tcPr>
            <w:tcW w:w="895" w:type="dxa"/>
          </w:tcPr>
          <w:p w14:paraId="3AE7367B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600" w:type="dxa"/>
          </w:tcPr>
          <w:p w14:paraId="5321EA6B" w14:textId="77777777" w:rsidR="004E1341" w:rsidRPr="009A3FCB" w:rsidRDefault="004E1341" w:rsidP="00B77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</w:t>
            </w:r>
            <w:r w:rsidR="00B77C7D">
              <w:rPr>
                <w:sz w:val="20"/>
                <w:szCs w:val="20"/>
              </w:rPr>
              <w:t>’s</w:t>
            </w:r>
            <w:r>
              <w:rPr>
                <w:sz w:val="20"/>
                <w:szCs w:val="20"/>
              </w:rPr>
              <w:t xml:space="preserve">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</w:t>
            </w:r>
            <w:r w:rsidR="00B77C7D">
              <w:rPr>
                <w:sz w:val="20"/>
                <w:szCs w:val="20"/>
              </w:rPr>
              <w:t xml:space="preserve"> 2016-2017</w:t>
            </w:r>
          </w:p>
        </w:tc>
        <w:tc>
          <w:tcPr>
            <w:tcW w:w="1350" w:type="dxa"/>
          </w:tcPr>
          <w:p w14:paraId="572AEDA0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4EAFC67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 of Preliminary Results </w:t>
            </w:r>
            <w:r w:rsidR="00F5014B">
              <w:rPr>
                <w:sz w:val="20"/>
                <w:szCs w:val="20"/>
              </w:rPr>
              <w:t xml:space="preserve">and Submission of Draft Report </w:t>
            </w:r>
            <w:r>
              <w:rPr>
                <w:sz w:val="20"/>
                <w:szCs w:val="20"/>
              </w:rPr>
              <w:t>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E1B6C2" w14:textId="2E9CA9DE" w:rsidR="004E1341" w:rsidRDefault="004E1341" w:rsidP="00C006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F5014B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 to EC2</w:t>
            </w:r>
            <w:r w:rsidR="00615FF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F2D2B49" w14:textId="77777777" w:rsidR="004B043D" w:rsidRPr="00C802C8" w:rsidRDefault="004B043D" w:rsidP="00C006E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2E25E32" w14:textId="77777777" w:rsidR="004E1341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5-6 March </w:t>
            </w:r>
            <w:r w:rsidR="004E1341">
              <w:rPr>
                <w:sz w:val="20"/>
                <w:szCs w:val="20"/>
                <w:lang w:eastAsia="es-PE"/>
              </w:rPr>
              <w:t>2018</w:t>
            </w:r>
          </w:p>
          <w:p w14:paraId="6144735D" w14:textId="77777777" w:rsidR="00F5014B" w:rsidRDefault="00F5014B" w:rsidP="004E1341">
            <w:pPr>
              <w:rPr>
                <w:sz w:val="20"/>
                <w:szCs w:val="20"/>
                <w:lang w:eastAsia="es-PE"/>
              </w:rPr>
            </w:pPr>
          </w:p>
          <w:p w14:paraId="1A0A9067" w14:textId="0FD59546" w:rsidR="004E1341" w:rsidRDefault="00615FFC" w:rsidP="004E1341">
            <w:pPr>
              <w:rPr>
                <w:sz w:val="20"/>
                <w:szCs w:val="20"/>
                <w:lang w:eastAsia="es-PE"/>
              </w:rPr>
            </w:pPr>
            <w:r w:rsidRPr="006D3725">
              <w:rPr>
                <w:sz w:val="20"/>
                <w:szCs w:val="20"/>
                <w:lang w:eastAsia="es-PE"/>
              </w:rPr>
              <w:t xml:space="preserve">End-July </w:t>
            </w:r>
            <w:r w:rsidR="00F5014B" w:rsidRPr="006D3725">
              <w:rPr>
                <w:sz w:val="20"/>
                <w:szCs w:val="20"/>
                <w:lang w:eastAsia="es-PE"/>
              </w:rPr>
              <w:t>2018</w:t>
            </w:r>
          </w:p>
        </w:tc>
        <w:tc>
          <w:tcPr>
            <w:tcW w:w="1181" w:type="dxa"/>
          </w:tcPr>
          <w:p w14:paraId="22527C30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C802C8" w:rsidRPr="00401BFB" w14:paraId="2E45C904" w14:textId="77777777" w:rsidTr="00EE7484">
        <w:trPr>
          <w:cantSplit/>
          <w:trHeight w:val="669"/>
        </w:trPr>
        <w:tc>
          <w:tcPr>
            <w:tcW w:w="895" w:type="dxa"/>
          </w:tcPr>
          <w:p w14:paraId="435A1E1E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1</w:t>
            </w:r>
          </w:p>
        </w:tc>
        <w:tc>
          <w:tcPr>
            <w:tcW w:w="3600" w:type="dxa"/>
          </w:tcPr>
          <w:p w14:paraId="73423B37" w14:textId="77777777" w:rsidR="00775811" w:rsidRPr="000D2DAC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</w:t>
            </w:r>
            <w:r w:rsidR="00D1456D">
              <w:rPr>
                <w:sz w:val="20"/>
                <w:szCs w:val="20"/>
              </w:rPr>
              <w:t xml:space="preserve"> (AEPR)</w:t>
            </w:r>
            <w:r>
              <w:rPr>
                <w:sz w:val="20"/>
                <w:szCs w:val="20"/>
              </w:rPr>
              <w:t>: Structural Reform and Infrastructure</w:t>
            </w:r>
          </w:p>
        </w:tc>
        <w:tc>
          <w:tcPr>
            <w:tcW w:w="1350" w:type="dxa"/>
          </w:tcPr>
          <w:p w14:paraId="4EE69069" w14:textId="77777777" w:rsidR="00775811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7E3EE77B" w14:textId="77777777" w:rsidR="00775811" w:rsidRDefault="00222AA6" w:rsidP="005E0D2B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D51EA5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E4343A2" w14:textId="1F07A05A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 &amp; 2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58671B3" w14:textId="6174C6CC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IER &amp; case studies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11C49D52" w14:textId="569C810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ABAC report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3ED41C98" w14:textId="72D19B6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nthesize IERs and review case studies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A59C9D5" w14:textId="6E433D84" w:rsidR="00222AA6" w:rsidRDefault="00222AA6" w:rsidP="00222AA6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irst draft of Parts 1 &amp; 2 to Core Team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1A0EFAF" w14:textId="7484C63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sion of first draft of Parts 1 &amp; 2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617D75A" w14:textId="24B4B533" w:rsidR="00222AA6" w:rsidRDefault="00222AA6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Parts 1 &amp; 2 </w:t>
            </w:r>
            <w:r w:rsidR="001C0414">
              <w:rPr>
                <w:sz w:val="20"/>
                <w:szCs w:val="20"/>
              </w:rPr>
              <w:t>to Core Team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BAD7C2D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9819415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to CSOM, AMM</w:t>
            </w:r>
          </w:p>
          <w:p w14:paraId="4B1A92EA" w14:textId="77777777" w:rsidR="00B076A3" w:rsidRPr="00C802C8" w:rsidRDefault="00B076A3" w:rsidP="001C041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582F811" w14:textId="77777777" w:rsidR="00775811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222AA6">
              <w:rPr>
                <w:sz w:val="20"/>
                <w:szCs w:val="20"/>
              </w:rPr>
              <w:t>2018</w:t>
            </w:r>
          </w:p>
          <w:p w14:paraId="1C7394F2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rch-May 2018</w:t>
            </w:r>
          </w:p>
          <w:p w14:paraId="1925C98E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End-April 2018</w:t>
            </w:r>
          </w:p>
          <w:p w14:paraId="59B2048E" w14:textId="15D40F7A" w:rsidR="00222AA6" w:rsidRPr="003B5023" w:rsidRDefault="00FD0A9F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y</w:t>
            </w:r>
            <w:r w:rsidR="00222AA6" w:rsidRPr="003B5023">
              <w:rPr>
                <w:sz w:val="20"/>
                <w:szCs w:val="20"/>
              </w:rPr>
              <w:t xml:space="preserve"> 2018</w:t>
            </w:r>
          </w:p>
          <w:p w14:paraId="1D65AFBA" w14:textId="44ECC8F0" w:rsidR="00222AA6" w:rsidRPr="00574FFA" w:rsidRDefault="003B5023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 xml:space="preserve">June </w:t>
            </w:r>
            <w:r w:rsidR="00222AA6" w:rsidRPr="00574FFA">
              <w:rPr>
                <w:sz w:val="20"/>
                <w:szCs w:val="20"/>
              </w:rPr>
              <w:t>2018</w:t>
            </w:r>
          </w:p>
          <w:p w14:paraId="61133AE0" w14:textId="77777777" w:rsidR="00222AA6" w:rsidRDefault="00222AA6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>Mid-June 2018</w:t>
            </w:r>
          </w:p>
          <w:p w14:paraId="39C68814" w14:textId="77777777" w:rsidR="00222AA6" w:rsidRPr="00952B3B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arly July 2018</w:t>
            </w:r>
          </w:p>
          <w:p w14:paraId="105F45E7" w14:textId="77777777" w:rsidR="00222AA6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nd-July 2018</w:t>
            </w:r>
          </w:p>
          <w:p w14:paraId="32097234" w14:textId="77777777" w:rsidR="00B076A3" w:rsidRDefault="00B076A3" w:rsidP="00401BF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ugust,October</w:t>
            </w:r>
            <w:proofErr w:type="spellEnd"/>
            <w:r>
              <w:rPr>
                <w:sz w:val="20"/>
                <w:szCs w:val="20"/>
              </w:rPr>
              <w:t xml:space="preserve"> 2018</w:t>
            </w:r>
          </w:p>
          <w:p w14:paraId="2F6F1314" w14:textId="77777777" w:rsidR="00B076A3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  <w:p w14:paraId="533BA61B" w14:textId="77777777" w:rsidR="00005A5B" w:rsidRPr="00005A5B" w:rsidRDefault="00005A5B" w:rsidP="00401BFB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32602A5C" w14:textId="77777777" w:rsidR="00775811" w:rsidRDefault="00195ECE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076A3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0716B29E" w14:textId="77777777" w:rsidTr="00EE7484">
        <w:trPr>
          <w:cantSplit/>
          <w:trHeight w:val="669"/>
        </w:trPr>
        <w:tc>
          <w:tcPr>
            <w:tcW w:w="895" w:type="dxa"/>
          </w:tcPr>
          <w:p w14:paraId="463D5DC4" w14:textId="77777777"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600" w:type="dxa"/>
          </w:tcPr>
          <w:p w14:paraId="3B4314B3" w14:textId="77777777"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14:paraId="177DF178" w14:textId="77777777"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5A54549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405FE04E" w14:textId="0B5CF702" w:rsidR="00F62F49" w:rsidRDefault="00FF621B" w:rsidP="00F62F49">
            <w:pPr>
              <w:rPr>
                <w:sz w:val="20"/>
                <w:szCs w:val="20"/>
                <w:lang w:eastAsia="es-PE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93301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62F49">
              <w:rPr>
                <w:sz w:val="20"/>
                <w:szCs w:val="20"/>
                <w:lang w:eastAsia="es-PE"/>
              </w:rPr>
              <w:t>Submission of proposed case studies by members</w:t>
            </w:r>
            <w:r w:rsidR="00FD40C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92CE18F" w14:textId="745C85B8" w:rsidR="00FF621B" w:rsidRPr="000C1630" w:rsidRDefault="00F62F49" w:rsidP="00FF62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SOM2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09D600E5" w14:textId="77777777" w:rsidR="00FF621B" w:rsidRPr="000C1630" w:rsidRDefault="00FF621B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  <w:r w:rsidR="00F62F49">
              <w:rPr>
                <w:sz w:val="20"/>
                <w:szCs w:val="20"/>
              </w:rPr>
              <w:t>at SOM3</w:t>
            </w:r>
          </w:p>
          <w:p w14:paraId="71ED11C7" w14:textId="77777777" w:rsidR="00167015" w:rsidRDefault="00FF621B" w:rsidP="00DB78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2ECFEF2A" w14:textId="77777777" w:rsidR="006F4C6F" w:rsidRPr="00C802C8" w:rsidRDefault="006F4C6F" w:rsidP="00DB78F9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7A16D913" w14:textId="77777777" w:rsidR="008C7CDB" w:rsidRPr="008C7CDB" w:rsidRDefault="0013627B" w:rsidP="00BC05AC">
            <w:pPr>
              <w:rPr>
                <w:sz w:val="20"/>
                <w:szCs w:val="20"/>
              </w:rPr>
            </w:pPr>
            <w:r w:rsidRPr="00296957">
              <w:rPr>
                <w:sz w:val="20"/>
                <w:szCs w:val="20"/>
              </w:rPr>
              <w:t xml:space="preserve">1 February </w:t>
            </w:r>
            <w:r w:rsidR="008C7CDB" w:rsidRPr="00296957">
              <w:rPr>
                <w:sz w:val="20"/>
                <w:szCs w:val="20"/>
              </w:rPr>
              <w:t>2018</w:t>
            </w:r>
          </w:p>
          <w:p w14:paraId="59929E4B" w14:textId="77777777" w:rsidR="00F62F49" w:rsidRDefault="00195ECE" w:rsidP="00BC05AC">
            <w:pPr>
              <w:rPr>
                <w:sz w:val="20"/>
                <w:szCs w:val="20"/>
              </w:rPr>
            </w:pPr>
            <w:r w:rsidRPr="00FD0A9F">
              <w:rPr>
                <w:sz w:val="20"/>
                <w:szCs w:val="20"/>
              </w:rPr>
              <w:t xml:space="preserve">30 </w:t>
            </w:r>
            <w:r w:rsidR="00F62F49" w:rsidRPr="00FD0A9F">
              <w:rPr>
                <w:sz w:val="20"/>
                <w:szCs w:val="20"/>
              </w:rPr>
              <w:t>April 2018</w:t>
            </w:r>
          </w:p>
          <w:p w14:paraId="68CF8EC4" w14:textId="1C82E639" w:rsidR="00846B48" w:rsidRPr="00B3728C" w:rsidRDefault="00EC76C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-24 </w:t>
            </w:r>
            <w:r w:rsidR="00F62F49">
              <w:rPr>
                <w:sz w:val="20"/>
                <w:szCs w:val="20"/>
              </w:rPr>
              <w:t>May 2018</w:t>
            </w:r>
          </w:p>
          <w:p w14:paraId="7DA4E824" w14:textId="77777777" w:rsidR="00BC05AC" w:rsidRPr="00B3728C" w:rsidRDefault="00F62F49" w:rsidP="00BC05AC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>August 2018</w:t>
            </w:r>
          </w:p>
          <w:p w14:paraId="3A6A9F58" w14:textId="77777777" w:rsidR="00BC05A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1181" w:type="dxa"/>
          </w:tcPr>
          <w:p w14:paraId="276FCCF6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C802C8" w:rsidRPr="00401BFB" w14:paraId="07578BB6" w14:textId="77777777" w:rsidTr="00EE7484">
        <w:trPr>
          <w:cantSplit/>
          <w:trHeight w:val="669"/>
        </w:trPr>
        <w:tc>
          <w:tcPr>
            <w:tcW w:w="895" w:type="dxa"/>
          </w:tcPr>
          <w:p w14:paraId="0CCF0230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3833BA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93940C" w14:textId="77777777" w:rsidR="0036791D" w:rsidRPr="0036791D" w:rsidRDefault="0036791D" w:rsidP="0036791D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14:paraId="44A37B6F" w14:textId="77777777" w:rsidR="00775811" w:rsidRPr="000C61F2" w:rsidRDefault="00775811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EC31A87" w14:textId="77777777" w:rsidR="00775811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14:paraId="2DDD98A4" w14:textId="77777777" w:rsidR="0036791D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29359F20" w14:textId="64C6CE47" w:rsidR="00775811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erim report/update to SCE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265669" w14:textId="30BB45CE" w:rsidR="00414F48" w:rsidRDefault="00414F48" w:rsidP="00F62F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</w:t>
            </w:r>
            <w:r w:rsidR="00A771E7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414F48">
              <w:rPr>
                <w:sz w:val="20"/>
                <w:szCs w:val="20"/>
              </w:rPr>
              <w:t xml:space="preserve"> </w:t>
            </w:r>
          </w:p>
          <w:p w14:paraId="1ECDAE12" w14:textId="77777777" w:rsidR="00414F48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Revision of </w:t>
            </w:r>
            <w:r>
              <w:rPr>
                <w:sz w:val="20"/>
                <w:szCs w:val="20"/>
              </w:rPr>
              <w:t>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</w:t>
            </w:r>
          </w:p>
          <w:p w14:paraId="539BBDA8" w14:textId="77777777" w:rsidR="00414F48" w:rsidRDefault="00414F48" w:rsidP="00414F48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Presentation of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 (SOM3)</w:t>
            </w:r>
          </w:p>
          <w:p w14:paraId="18C7BD0F" w14:textId="77777777" w:rsidR="00F938EA" w:rsidRPr="00C802C8" w:rsidRDefault="00F938EA" w:rsidP="00414F48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ACB8EC" w14:textId="404FC180" w:rsidR="00775811" w:rsidRDefault="00B56AC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CC691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="00414F48">
              <w:rPr>
                <w:sz w:val="20"/>
                <w:szCs w:val="20"/>
              </w:rPr>
              <w:t>May 2018</w:t>
            </w:r>
          </w:p>
          <w:p w14:paraId="1A3F12B9" w14:textId="4B2D62D2" w:rsidR="00414F48" w:rsidRPr="006D3725" w:rsidRDefault="006D3725" w:rsidP="00BC05AC">
            <w:pPr>
              <w:rPr>
                <w:sz w:val="20"/>
                <w:szCs w:val="20"/>
              </w:rPr>
            </w:pPr>
            <w:r w:rsidRPr="006D3725">
              <w:rPr>
                <w:sz w:val="20"/>
                <w:szCs w:val="20"/>
              </w:rPr>
              <w:t xml:space="preserve">24 </w:t>
            </w:r>
            <w:r w:rsidR="00414F48" w:rsidRPr="006D3725">
              <w:rPr>
                <w:sz w:val="20"/>
                <w:szCs w:val="20"/>
              </w:rPr>
              <w:t>July 2018</w:t>
            </w:r>
          </w:p>
          <w:p w14:paraId="00BE06A6" w14:textId="2E01FAAC" w:rsidR="00414F48" w:rsidRDefault="00414F48" w:rsidP="00BC05AC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>August 2018</w:t>
            </w:r>
          </w:p>
          <w:p w14:paraId="1511ADB4" w14:textId="77777777" w:rsidR="00414F48" w:rsidRPr="00296957" w:rsidRDefault="00414F48" w:rsidP="00F938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181" w:type="dxa"/>
          </w:tcPr>
          <w:p w14:paraId="624189FD" w14:textId="77777777" w:rsidR="00775811" w:rsidRDefault="00195ECE" w:rsidP="00414F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414F4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8F5C6C" w14:paraId="46B2C391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0D627C4F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600" w:type="dxa"/>
            <w:shd w:val="clear" w:color="auto" w:fill="auto"/>
          </w:tcPr>
          <w:p w14:paraId="164796A1" w14:textId="77777777"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350" w:type="dxa"/>
            <w:shd w:val="clear" w:color="auto" w:fill="auto"/>
          </w:tcPr>
          <w:p w14:paraId="536A4D3E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14:paraId="30222A8D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SRMM</w:t>
            </w:r>
          </w:p>
        </w:tc>
        <w:tc>
          <w:tcPr>
            <w:tcW w:w="4860" w:type="dxa"/>
            <w:shd w:val="clear" w:color="auto" w:fill="auto"/>
          </w:tcPr>
          <w:p w14:paraId="29C733B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2520" w:type="dxa"/>
            <w:shd w:val="clear" w:color="auto" w:fill="auto"/>
          </w:tcPr>
          <w:p w14:paraId="5A1710A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41E69A1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C802C8" w:rsidRPr="00BB0F01" w14:paraId="44884F92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53056FA3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600" w:type="dxa"/>
            <w:shd w:val="clear" w:color="auto" w:fill="auto"/>
          </w:tcPr>
          <w:p w14:paraId="12989184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350" w:type="dxa"/>
            <w:shd w:val="clear" w:color="auto" w:fill="auto"/>
          </w:tcPr>
          <w:p w14:paraId="02132B8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14:paraId="3478B055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860" w:type="dxa"/>
            <w:shd w:val="clear" w:color="auto" w:fill="auto"/>
          </w:tcPr>
          <w:p w14:paraId="151176C3" w14:textId="54E6CB82" w:rsidR="00167015" w:rsidRPr="008F5C6C" w:rsidRDefault="00C802C8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="00167015" w:rsidRPr="008F5C6C">
              <w:rPr>
                <w:color w:val="000000"/>
                <w:sz w:val="20"/>
                <w:szCs w:val="20"/>
                <w:lang w:eastAsia="es-PE"/>
              </w:rPr>
              <w:t>ssist economies in undertaking reviews</w:t>
            </w:r>
          </w:p>
          <w:p w14:paraId="5A05E510" w14:textId="47A57DA3" w:rsidR="00167015" w:rsidRPr="007F5740" w:rsidRDefault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Exploratory meeting 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 xml:space="preserve">-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Indonesia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>)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2520" w:type="dxa"/>
            <w:shd w:val="clear" w:color="auto" w:fill="auto"/>
          </w:tcPr>
          <w:p w14:paraId="2F3188EE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1A5EDE7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5434EABF" w14:textId="77777777" w:rsidR="00167015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77777777" w:rsidR="00167015" w:rsidRPr="007F5740" w:rsidRDefault="00167015" w:rsidP="00E73744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lastRenderedPageBreak/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4F262C7E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0685B91D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67DFD61"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update</w:t>
            </w:r>
            <w:r w:rsidR="00AC3DDC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6299BDB8" w14:textId="77777777" w:rsidR="00167015" w:rsidRP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2520" w:type="dxa"/>
          </w:tcPr>
          <w:p w14:paraId="3F10344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14:paraId="6BB1777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774B32D2" w14:textId="77777777" w:rsidR="00167015" w:rsidRPr="000F77FA" w:rsidRDefault="00167015" w:rsidP="00E73744">
            <w:pPr>
              <w:rPr>
                <w:sz w:val="20"/>
                <w:szCs w:val="20"/>
              </w:rPr>
            </w:pPr>
            <w:r w:rsidRPr="00AC3DDC">
              <w:rPr>
                <w:sz w:val="20"/>
                <w:szCs w:val="20"/>
              </w:rPr>
              <w:t>June 2018</w:t>
            </w:r>
          </w:p>
          <w:p w14:paraId="1AE989FE" w14:textId="77777777"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C9EEB0A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37ABC0B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600" w:type="dxa"/>
          </w:tcPr>
          <w:p w14:paraId="4741ED0D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77777777" w:rsidR="00167015" w:rsidRPr="00826B73" w:rsidRDefault="00167015" w:rsidP="00167015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7777777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77777777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6C68C28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2299BD6C" w:rsidR="00167015" w:rsidRPr="00B51F03" w:rsidRDefault="008E206C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8" w:history="1">
              <w:r w:rsidR="00167015" w:rsidRPr="00B56ACE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2070C4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1F6D3611" w14:textId="77777777" w:rsidR="00167015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14:paraId="12C4C98B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7DB6BEB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66C01B5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860" w:type="dxa"/>
          </w:tcPr>
          <w:p w14:paraId="72E5F248" w14:textId="2C2EB1EE" w:rsidR="00EE35EC" w:rsidRPr="00C006E3" w:rsidRDefault="00167015" w:rsidP="00EE35EC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14:paraId="0FBFA584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BC355CD" w14:textId="77777777"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C802C8" w:rsidRPr="0004320C" w14:paraId="528A227D" w14:textId="77777777" w:rsidTr="00EE7484">
        <w:trPr>
          <w:cantSplit/>
          <w:trHeight w:val="669"/>
        </w:trPr>
        <w:tc>
          <w:tcPr>
            <w:tcW w:w="895" w:type="dxa"/>
          </w:tcPr>
          <w:p w14:paraId="0DA9767B" w14:textId="77777777" w:rsidR="0063473F" w:rsidRDefault="0063473F" w:rsidP="00124148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600" w:type="dxa"/>
          </w:tcPr>
          <w:p w14:paraId="292A90DB" w14:textId="77777777" w:rsidR="0009386A" w:rsidRDefault="0063473F" w:rsidP="00F652A8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</w:t>
            </w:r>
            <w:r w:rsidR="002910CC">
              <w:rPr>
                <w:sz w:val="20"/>
                <w:szCs w:val="20"/>
              </w:rPr>
              <w:t xml:space="preserve">: </w:t>
            </w:r>
            <w:r w:rsidRPr="002B3EB8">
              <w:rPr>
                <w:sz w:val="20"/>
                <w:szCs w:val="20"/>
              </w:rPr>
              <w:t>Viet Nam</w:t>
            </w:r>
          </w:p>
          <w:p w14:paraId="72AE6CAE" w14:textId="60017428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88C36C3" w14:textId="77777777" w:rsidR="0063473F" w:rsidRDefault="0063473F" w:rsidP="001241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4A19B7" w14:textId="1789E7AA" w:rsidR="006440B1" w:rsidRDefault="008E206C" w:rsidP="000C541F">
            <w:pPr>
              <w:rPr>
                <w:sz w:val="20"/>
                <w:szCs w:val="20"/>
              </w:rPr>
            </w:pPr>
            <w:hyperlink r:id="rId9" w:history="1">
              <w:r w:rsidR="006440B1" w:rsidRPr="00CC6917">
                <w:rPr>
                  <w:rStyle w:val="Hyperlink"/>
                  <w:sz w:val="20"/>
                  <w:szCs w:val="20"/>
                </w:rPr>
                <w:t>Report distributed – May 2018</w:t>
              </w:r>
            </w:hyperlink>
          </w:p>
          <w:p w14:paraId="78160E9E" w14:textId="30D7A0B5" w:rsidR="0063473F" w:rsidRPr="00B82BEA" w:rsidRDefault="006440B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F670B">
              <w:rPr>
                <w:sz w:val="20"/>
                <w:szCs w:val="20"/>
              </w:rPr>
              <w:t>370</w:t>
            </w:r>
            <w:r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14:paraId="6F24D147" w14:textId="3D76BBF0" w:rsidR="0063473F" w:rsidRPr="00FA4015" w:rsidRDefault="006440B1" w:rsidP="0012414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27D78A4" w14:textId="74D6FC9A" w:rsidR="0063473F" w:rsidRDefault="006440B1" w:rsidP="001241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02C1" w:rsidRPr="00BB0F01" w14:paraId="7EA34174" w14:textId="77777777" w:rsidTr="00EE7484">
        <w:trPr>
          <w:cantSplit/>
          <w:trHeight w:val="350"/>
        </w:trPr>
        <w:tc>
          <w:tcPr>
            <w:tcW w:w="895" w:type="dxa"/>
          </w:tcPr>
          <w:p w14:paraId="3D2B6BD8" w14:textId="548558B2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5</w:t>
            </w:r>
          </w:p>
        </w:tc>
        <w:tc>
          <w:tcPr>
            <w:tcW w:w="3600" w:type="dxa"/>
          </w:tcPr>
          <w:p w14:paraId="4EDDAC5F" w14:textId="77777777" w:rsidR="0009386A" w:rsidRDefault="00BA32F1" w:rsidP="00F652A8">
            <w:pPr>
              <w:rPr>
                <w:sz w:val="20"/>
                <w:szCs w:val="20"/>
              </w:rPr>
            </w:pPr>
            <w:r w:rsidRPr="000D550B">
              <w:rPr>
                <w:sz w:val="20"/>
                <w:szCs w:val="20"/>
              </w:rPr>
              <w:t>Technical Support in preparing Report on Progress of FTAAP to Leaders</w:t>
            </w:r>
          </w:p>
          <w:p w14:paraId="45D518A8" w14:textId="790F6E25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B1FC10C" w14:textId="501D8919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2C3D9EEF" w14:textId="0E3A0225" w:rsidR="00BA32F1" w:rsidRDefault="00966D04" w:rsidP="00BA32F1">
            <w:r>
              <w:t>-</w:t>
            </w:r>
            <w:bookmarkStart w:id="0" w:name="_GoBack"/>
            <w:bookmarkEnd w:id="0"/>
          </w:p>
        </w:tc>
        <w:tc>
          <w:tcPr>
            <w:tcW w:w="2520" w:type="dxa"/>
          </w:tcPr>
          <w:p w14:paraId="53070BCB" w14:textId="5D13B007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05C43D6" w14:textId="5754DFBF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652A8" w:rsidRPr="00BB0F01" w14:paraId="64E0929F" w14:textId="77777777" w:rsidTr="00F652A8">
        <w:trPr>
          <w:cantSplit/>
          <w:trHeight w:val="170"/>
        </w:trPr>
        <w:tc>
          <w:tcPr>
            <w:tcW w:w="895" w:type="dxa"/>
          </w:tcPr>
          <w:p w14:paraId="188B5E55" w14:textId="501E8240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7161C55E" w14:textId="77777777" w:rsidR="00F652A8" w:rsidRDefault="00F652A8" w:rsidP="00F652A8">
            <w:pPr>
              <w:rPr>
                <w:sz w:val="20"/>
                <w:szCs w:val="20"/>
              </w:rPr>
            </w:pPr>
            <w:r w:rsidRPr="004F0C03">
              <w:rPr>
                <w:sz w:val="20"/>
                <w:szCs w:val="20"/>
              </w:rPr>
              <w:t xml:space="preserve">APMEN </w:t>
            </w:r>
            <w:r>
              <w:rPr>
                <w:sz w:val="20"/>
                <w:szCs w:val="20"/>
              </w:rPr>
              <w:t>a</w:t>
            </w:r>
            <w:r w:rsidRPr="004F0C03">
              <w:rPr>
                <w:sz w:val="20"/>
                <w:szCs w:val="20"/>
              </w:rPr>
              <w:t xml:space="preserve">ssessment </w:t>
            </w:r>
            <w:r>
              <w:rPr>
                <w:sz w:val="20"/>
                <w:szCs w:val="20"/>
              </w:rPr>
              <w:t>p</w:t>
            </w:r>
            <w:r w:rsidRPr="004F0C03">
              <w:rPr>
                <w:sz w:val="20"/>
                <w:szCs w:val="20"/>
              </w:rPr>
              <w:t>anel</w:t>
            </w:r>
          </w:p>
          <w:p w14:paraId="35AE93A8" w14:textId="3D77A76B" w:rsidR="00F652A8" w:rsidRPr="00F652A8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05637764" w14:textId="325E895E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53E7E542" w14:textId="7C266F3B" w:rsidR="00F652A8" w:rsidRDefault="0033538C" w:rsidP="00F652A8">
            <w:r>
              <w:rPr>
                <w:sz w:val="20"/>
                <w:szCs w:val="20"/>
              </w:rPr>
              <w:t>-</w:t>
            </w:r>
            <w:r w:rsidR="00F652A8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</w:tcPr>
          <w:p w14:paraId="0252FC15" w14:textId="209FF04E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449D62B5" w14:textId="684D5053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60EAE97D" w14:textId="77777777" w:rsidTr="00EE7484">
        <w:trPr>
          <w:cantSplit/>
          <w:trHeight w:val="669"/>
        </w:trPr>
        <w:tc>
          <w:tcPr>
            <w:tcW w:w="895" w:type="dxa"/>
          </w:tcPr>
          <w:p w14:paraId="463D7F29" w14:textId="4CC92BF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044294D" w14:textId="77777777"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1F14DE9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71469C70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3CEC68C0" w14:textId="77777777" w:rsidR="00014FB7" w:rsidRDefault="008E206C" w:rsidP="00014FB7">
            <w:pPr>
              <w:rPr>
                <w:sz w:val="20"/>
                <w:szCs w:val="20"/>
              </w:rPr>
            </w:pPr>
            <w:hyperlink r:id="rId10" w:history="1">
              <w:r w:rsidR="00CD6ED9" w:rsidRPr="00CD6ED9">
                <w:rPr>
                  <w:rStyle w:val="Hyperlink"/>
                  <w:sz w:val="20"/>
                  <w:szCs w:val="20"/>
                </w:rPr>
                <w:t xml:space="preserve">Identifying Green, 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(No. 19, January 2018)</w:t>
              </w:r>
            </w:hyperlink>
          </w:p>
          <w:p w14:paraId="547B7586" w14:textId="51A4328C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3,</w:t>
            </w:r>
            <w:r w:rsidR="00BF670B">
              <w:rPr>
                <w:sz w:val="20"/>
                <w:szCs w:val="20"/>
              </w:rPr>
              <w:t>54</w:t>
            </w:r>
            <w:r w:rsidR="00CC691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</w:t>
            </w:r>
          </w:p>
          <w:p w14:paraId="1F58857A" w14:textId="77777777" w:rsidR="00014FB7" w:rsidRPr="00E54483" w:rsidRDefault="00014FB7" w:rsidP="00014FB7">
            <w:pPr>
              <w:rPr>
                <w:sz w:val="10"/>
                <w:szCs w:val="10"/>
              </w:rPr>
            </w:pPr>
          </w:p>
          <w:p w14:paraId="22054D19" w14:textId="77777777" w:rsidR="00014FB7" w:rsidRDefault="008E206C" w:rsidP="00014FB7">
            <w:pPr>
              <w:rPr>
                <w:sz w:val="20"/>
                <w:szCs w:val="20"/>
              </w:rPr>
            </w:pPr>
            <w:hyperlink r:id="rId11" w:history="1">
              <w:r w:rsidR="00CD6ED9" w:rsidRPr="001C4997">
                <w:rPr>
                  <w:rStyle w:val="Hyperlink"/>
                  <w:sz w:val="20"/>
                  <w:szCs w:val="20"/>
                </w:rPr>
                <w:t xml:space="preserve">Globalization, Inclusion, and E-Commerce: APEC Agenda for SM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ebruary 2018)</w:t>
              </w:r>
            </w:hyperlink>
          </w:p>
          <w:p w14:paraId="406B7F44" w14:textId="02E41283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3,</w:t>
            </w:r>
            <w:r w:rsidR="00BF670B">
              <w:rPr>
                <w:sz w:val="20"/>
                <w:szCs w:val="20"/>
              </w:rPr>
              <w:t xml:space="preserve">660 </w:t>
            </w:r>
            <w:r>
              <w:rPr>
                <w:sz w:val="20"/>
                <w:szCs w:val="20"/>
              </w:rPr>
              <w:t>times</w:t>
            </w:r>
          </w:p>
          <w:p w14:paraId="0E60EAE2" w14:textId="77777777" w:rsidR="000B0951" w:rsidRPr="002910CC" w:rsidRDefault="000B0951" w:rsidP="00014FB7">
            <w:pPr>
              <w:rPr>
                <w:sz w:val="10"/>
                <w:szCs w:val="10"/>
              </w:rPr>
            </w:pPr>
          </w:p>
          <w:p w14:paraId="371FA09E" w14:textId="4B79AC77" w:rsidR="000B0951" w:rsidRDefault="008E206C" w:rsidP="00014FB7">
            <w:pPr>
              <w:rPr>
                <w:sz w:val="20"/>
                <w:szCs w:val="20"/>
              </w:rPr>
            </w:pPr>
            <w:hyperlink r:id="rId12" w:history="1">
              <w:r w:rsidR="000B0951" w:rsidRPr="003B6938">
                <w:rPr>
                  <w:rStyle w:val="Hyperlink"/>
                  <w:sz w:val="20"/>
                  <w:szCs w:val="20"/>
                </w:rPr>
                <w:t>Services and the Food System (No. 21, May 2018)</w:t>
              </w:r>
            </w:hyperlink>
          </w:p>
          <w:p w14:paraId="53618FEF" w14:textId="46A4F4A4" w:rsidR="000B0951" w:rsidRDefault="000B0951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F670B">
              <w:rPr>
                <w:sz w:val="20"/>
                <w:szCs w:val="20"/>
              </w:rPr>
              <w:t>1,070</w:t>
            </w:r>
            <w:r>
              <w:rPr>
                <w:sz w:val="20"/>
                <w:szCs w:val="20"/>
              </w:rPr>
              <w:t xml:space="preserve"> times</w:t>
            </w:r>
          </w:p>
          <w:p w14:paraId="33864BDE" w14:textId="77777777" w:rsidR="00314DB1" w:rsidRPr="00314DB1" w:rsidRDefault="00314DB1" w:rsidP="00014FB7">
            <w:pPr>
              <w:rPr>
                <w:sz w:val="10"/>
                <w:szCs w:val="10"/>
              </w:rPr>
            </w:pPr>
          </w:p>
          <w:p w14:paraId="42195EC3" w14:textId="780B93BE" w:rsidR="00314DB1" w:rsidRDefault="00BF670B" w:rsidP="00014FB7">
            <w:pPr>
              <w:rPr>
                <w:sz w:val="20"/>
                <w:szCs w:val="20"/>
              </w:rPr>
            </w:pPr>
            <w:hyperlink r:id="rId13" w:history="1">
              <w:r w:rsidR="00314DB1" w:rsidRPr="00BF670B">
                <w:rPr>
                  <w:rStyle w:val="Hyperlink"/>
                  <w:sz w:val="20"/>
                  <w:szCs w:val="20"/>
                </w:rPr>
                <w:t>Financing the Food Value Chain (No. 22, June 2018)</w:t>
              </w:r>
            </w:hyperlink>
          </w:p>
          <w:p w14:paraId="79139B57" w14:textId="16A7C358" w:rsidR="0052518A" w:rsidRDefault="0052518A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F670B">
              <w:rPr>
                <w:sz w:val="20"/>
                <w:szCs w:val="20"/>
              </w:rPr>
              <w:t>380</w:t>
            </w:r>
            <w:r>
              <w:rPr>
                <w:sz w:val="20"/>
                <w:szCs w:val="20"/>
              </w:rPr>
              <w:t xml:space="preserve"> times</w:t>
            </w:r>
          </w:p>
          <w:p w14:paraId="76FE1C9B" w14:textId="61F51225" w:rsidR="00014FB7" w:rsidRPr="00FE0164" w:rsidRDefault="00014FB7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0D9C5C66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429172B9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4E83F628" w14:textId="77777777" w:rsidTr="00EE7484">
        <w:trPr>
          <w:cantSplit/>
          <w:trHeight w:val="669"/>
        </w:trPr>
        <w:tc>
          <w:tcPr>
            <w:tcW w:w="895" w:type="dxa"/>
          </w:tcPr>
          <w:p w14:paraId="0B4F3D8B" w14:textId="79B44528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28</w:t>
            </w:r>
          </w:p>
        </w:tc>
        <w:tc>
          <w:tcPr>
            <w:tcW w:w="3600" w:type="dxa"/>
          </w:tcPr>
          <w:p w14:paraId="79F8BC0F" w14:textId="17958EE4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5F978636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5304A719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56537EFD" w14:textId="748B4FFB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14:paraId="5C3B8D58" w14:textId="3764766E" w:rsidR="005718A9" w:rsidRDefault="008E206C">
            <w:hyperlink r:id="rId14" w:history="1">
              <w:r w:rsidR="005718A9" w:rsidRPr="005718A9">
                <w:rPr>
                  <w:rStyle w:val="Hyperlink"/>
                  <w:sz w:val="20"/>
                  <w:szCs w:val="20"/>
                </w:rPr>
                <w:t>May 2018 Issue: Trade, Policy, and the Pursuit of Inclusion</w:t>
              </w:r>
            </w:hyperlink>
            <w:r w:rsidR="005718A9">
              <w:rPr>
                <w:sz w:val="20"/>
                <w:szCs w:val="20"/>
              </w:rPr>
              <w:t xml:space="preserve"> </w:t>
            </w:r>
            <w:r w:rsidR="005718A9">
              <w:br/>
            </w:r>
            <w:r w:rsidR="005718A9" w:rsidRPr="005718A9">
              <w:rPr>
                <w:sz w:val="20"/>
                <w:szCs w:val="20"/>
              </w:rPr>
              <w:t xml:space="preserve">Accessed: </w:t>
            </w:r>
            <w:r w:rsidR="00141A09">
              <w:rPr>
                <w:sz w:val="20"/>
                <w:szCs w:val="20"/>
              </w:rPr>
              <w:t>7,520</w:t>
            </w:r>
            <w:r w:rsidR="005718A9" w:rsidRPr="005718A9">
              <w:rPr>
                <w:sz w:val="20"/>
                <w:szCs w:val="20"/>
              </w:rPr>
              <w:t xml:space="preserve"> times</w:t>
            </w:r>
            <w:r w:rsidR="005718A9">
              <w:t xml:space="preserve"> </w:t>
            </w:r>
          </w:p>
        </w:tc>
        <w:tc>
          <w:tcPr>
            <w:tcW w:w="2520" w:type="dxa"/>
          </w:tcPr>
          <w:p w14:paraId="73AA5636" w14:textId="4D4C396C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68BA4F60" w14:textId="06E7A41F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C802C8" w:rsidRPr="00401BFB" w14:paraId="4C878B74" w14:textId="77777777" w:rsidTr="00EE7484">
        <w:trPr>
          <w:cantSplit/>
          <w:trHeight w:val="584"/>
        </w:trPr>
        <w:tc>
          <w:tcPr>
            <w:tcW w:w="895" w:type="dxa"/>
          </w:tcPr>
          <w:p w14:paraId="2F0C48C9" w14:textId="60DBA90D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2</w:t>
            </w:r>
          </w:p>
        </w:tc>
        <w:tc>
          <w:tcPr>
            <w:tcW w:w="3600" w:type="dxa"/>
          </w:tcPr>
          <w:p w14:paraId="148BC7EA" w14:textId="636A9966" w:rsidR="00EE35EC" w:rsidRPr="00FD0A9F" w:rsidRDefault="00EF4AA0" w:rsidP="00EE35EC">
            <w:pPr>
              <w:rPr>
                <w:sz w:val="10"/>
                <w:szCs w:val="1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Infrastructure in APEC</w:t>
            </w:r>
          </w:p>
        </w:tc>
        <w:tc>
          <w:tcPr>
            <w:tcW w:w="1350" w:type="dxa"/>
          </w:tcPr>
          <w:p w14:paraId="51812630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860" w:type="dxa"/>
            <w:shd w:val="clear" w:color="auto" w:fill="auto"/>
          </w:tcPr>
          <w:p w14:paraId="62A2D288" w14:textId="77777777" w:rsidR="00EF4AA0" w:rsidRDefault="008E206C" w:rsidP="00665004">
            <w:pPr>
              <w:rPr>
                <w:sz w:val="20"/>
                <w:szCs w:val="20"/>
              </w:rPr>
            </w:pPr>
            <w:hyperlink r:id="rId15" w:history="1">
              <w:r w:rsidR="00EF4AA0" w:rsidRPr="00D5575D">
                <w:rPr>
                  <w:rStyle w:val="Hyperlink"/>
                  <w:sz w:val="20"/>
                  <w:szCs w:val="20"/>
                </w:rPr>
                <w:t xml:space="preserve">Report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distributed – April 2018</w:t>
              </w:r>
            </w:hyperlink>
          </w:p>
          <w:p w14:paraId="1B73961B" w14:textId="7ED55AA8" w:rsidR="00EF4AA0" w:rsidRPr="00B82BEA" w:rsidRDefault="00EF4AA0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ccessed:</w:t>
            </w:r>
            <w:r w:rsidR="00D5575D">
              <w:rPr>
                <w:sz w:val="20"/>
                <w:szCs w:val="20"/>
              </w:rPr>
              <w:t xml:space="preserve"> </w:t>
            </w:r>
            <w:r w:rsidR="00563CC2">
              <w:rPr>
                <w:sz w:val="20"/>
                <w:szCs w:val="20"/>
              </w:rPr>
              <w:t>1,</w:t>
            </w:r>
            <w:r w:rsidR="00141A09">
              <w:rPr>
                <w:sz w:val="20"/>
                <w:szCs w:val="20"/>
              </w:rPr>
              <w:t>780</w:t>
            </w:r>
            <w:r w:rsidR="00CC69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3C525676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DCBBFBD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77777777" w:rsidR="00D77728" w:rsidRPr="00F82FD4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9E6EE7">
              <w:rPr>
                <w:sz w:val="20"/>
                <w:szCs w:val="20"/>
                <w:lang w:eastAsia="es-PE"/>
              </w:rPr>
              <w:t>fora, and 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350" w:type="dxa"/>
          </w:tcPr>
          <w:p w14:paraId="07ABB190" w14:textId="77777777"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860" w:type="dxa"/>
          </w:tcPr>
          <w:p w14:paraId="60C78367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ongoi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6108F90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14:paraId="30478AD8" w14:textId="77777777"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14:paraId="121FB718" w14:textId="77777777" w:rsidR="00DB78F9" w:rsidRDefault="00D77728" w:rsidP="002910C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  <w:p w14:paraId="5C9EE001" w14:textId="57214443" w:rsidR="0009386A" w:rsidRPr="0009386A" w:rsidRDefault="0009386A" w:rsidP="002910C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77777777"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350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F036BBB" w14:textId="3CAF2343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hyperlink r:id="rId16" w:history="1"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nnual publication</w:t>
              </w:r>
            </w:hyperlink>
            <w:r w:rsidR="00427D48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6E556CBF" w14:textId="5A03CAED" w:rsidR="00F335AF" w:rsidRDefault="00CC6917" w:rsidP="0072543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Accessed: </w:t>
            </w:r>
            <w:r w:rsidR="00563CC2">
              <w:rPr>
                <w:sz w:val="20"/>
                <w:szCs w:val="20"/>
                <w:lang w:eastAsia="es-PE"/>
              </w:rPr>
              <w:t>1,</w:t>
            </w:r>
            <w:r w:rsidR="00141A09">
              <w:rPr>
                <w:sz w:val="20"/>
                <w:szCs w:val="20"/>
                <w:lang w:eastAsia="es-PE"/>
              </w:rPr>
              <w:t>750</w:t>
            </w:r>
            <w:r>
              <w:rPr>
                <w:sz w:val="20"/>
                <w:szCs w:val="20"/>
                <w:lang w:eastAsia="es-PE"/>
              </w:rPr>
              <w:t xml:space="preserve"> times</w:t>
            </w:r>
          </w:p>
          <w:p w14:paraId="4148DAB9" w14:textId="77777777" w:rsidR="00CC6917" w:rsidRPr="00EE7484" w:rsidRDefault="00CC6917" w:rsidP="00725436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77777777"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350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1E9DE1F8" w14:textId="77777777"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14:paraId="29F2A18A" w14:textId="77777777"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03175E50" w14:textId="77777777" w:rsidTr="00EE7484">
        <w:trPr>
          <w:cantSplit/>
        </w:trPr>
        <w:tc>
          <w:tcPr>
            <w:tcW w:w="895" w:type="dxa"/>
          </w:tcPr>
          <w:p w14:paraId="2F437B36" w14:textId="77777777"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ADA9478" w14:textId="77777777"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14:paraId="3E7E8EDE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183BBB3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468AA571" w14:textId="77777777"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4FF9C62D" w14:textId="77777777"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2520" w:type="dxa"/>
          </w:tcPr>
          <w:p w14:paraId="3C349C4B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95CAAF5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7777777"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529402C" w14:textId="77777777"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17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2520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391B9A5" w14:textId="77777777"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2520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FEF1F4F" w14:textId="77777777" w:rsidTr="00EE7484">
        <w:trPr>
          <w:cantSplit/>
        </w:trPr>
        <w:tc>
          <w:tcPr>
            <w:tcW w:w="895" w:type="dxa"/>
          </w:tcPr>
          <w:p w14:paraId="26E7F2CA" w14:textId="77777777"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B59FD4F" w14:textId="77777777"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14:paraId="365795F1" w14:textId="77777777"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9201B03" w14:textId="77777777"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3FB92179" w14:textId="77777777"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14:paraId="3C460190" w14:textId="77777777"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64B6CCA6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3D5E641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665E121E" w14:textId="77777777" w:rsidR="0030365B" w:rsidRDefault="005413CB" w:rsidP="000054B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77777777" w:rsidR="00DB78F9" w:rsidRPr="0030365B" w:rsidRDefault="00DB78F9" w:rsidP="000054B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EE7484">
        <w:trPr>
          <w:cantSplit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A07FCF1" w14:textId="77777777" w:rsidR="007F5740" w:rsidRDefault="00D77728" w:rsidP="00C006E3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7777777" w:rsidR="00DB78F9" w:rsidRPr="0030365B" w:rsidRDefault="00DB78F9" w:rsidP="00C006E3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037F1ED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C006E3" w:rsidRDefault="003E4A65" w:rsidP="000C060D">
            <w:pPr>
              <w:rPr>
                <w:sz w:val="6"/>
                <w:szCs w:val="6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1263F87D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0B5D08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A3180AA" w14:textId="77777777" w:rsidTr="00EE7484">
        <w:trPr>
          <w:cantSplit/>
        </w:trPr>
        <w:tc>
          <w:tcPr>
            <w:tcW w:w="895" w:type="dxa"/>
          </w:tcPr>
          <w:p w14:paraId="72A5B4CF" w14:textId="77777777"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A166355" w14:textId="77777777"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350" w:type="dxa"/>
          </w:tcPr>
          <w:p w14:paraId="27ED90B8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860" w:type="dxa"/>
          </w:tcPr>
          <w:p w14:paraId="5FD59857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D51EA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4235F9" w14:textId="3FFC0A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  <w:r w:rsidR="002708A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1D484E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Report </w:t>
            </w:r>
          </w:p>
          <w:p w14:paraId="296BB0AE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</w:p>
          <w:p w14:paraId="2365BC9C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Final Report </w:t>
            </w:r>
          </w:p>
          <w:p w14:paraId="11016565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Finalization of Report </w:t>
            </w:r>
          </w:p>
          <w:p w14:paraId="7D9B9A6C" w14:textId="77777777" w:rsidR="007D4DC2" w:rsidRP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5800D0E" w14:textId="74C57ED6" w:rsidR="007D4DC2" w:rsidRDefault="00877BF0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7D4DC2">
              <w:rPr>
                <w:sz w:val="20"/>
                <w:szCs w:val="20"/>
                <w:lang w:eastAsia="es-PE"/>
              </w:rPr>
              <w:t>April 2018</w:t>
            </w:r>
          </w:p>
          <w:p w14:paraId="2C81BA9D" w14:textId="64992433" w:rsidR="007D4DC2" w:rsidRDefault="00B133AB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8 </w:t>
            </w:r>
            <w:r w:rsidR="007D4DC2">
              <w:rPr>
                <w:sz w:val="20"/>
                <w:szCs w:val="20"/>
                <w:lang w:eastAsia="es-PE"/>
              </w:rPr>
              <w:t>June 2018</w:t>
            </w:r>
          </w:p>
          <w:p w14:paraId="07E0DB6D" w14:textId="5E8CD584" w:rsidR="007D4DC2" w:rsidRDefault="00C7161A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arly </w:t>
            </w:r>
            <w:r w:rsidR="00551CA5">
              <w:rPr>
                <w:sz w:val="20"/>
                <w:szCs w:val="20"/>
                <w:lang w:eastAsia="es-PE"/>
              </w:rPr>
              <w:t xml:space="preserve">August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  <w:p w14:paraId="584E9586" w14:textId="29891463" w:rsidR="007D4DC2" w:rsidRDefault="00C7161A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8 </w:t>
            </w:r>
            <w:r w:rsidR="007D4DC2">
              <w:rPr>
                <w:sz w:val="20"/>
                <w:szCs w:val="20"/>
                <w:lang w:eastAsia="es-PE"/>
              </w:rPr>
              <w:t>August 2018</w:t>
            </w:r>
          </w:p>
          <w:p w14:paraId="59CB26F8" w14:textId="77777777"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eptember 2018</w:t>
            </w:r>
          </w:p>
          <w:p w14:paraId="61A2EA82" w14:textId="77777777" w:rsidR="007D4DC2" w:rsidRPr="00F82FD4" w:rsidRDefault="007D4DC2" w:rsidP="007D4DC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ctober 2018</w:t>
            </w:r>
          </w:p>
        </w:tc>
        <w:tc>
          <w:tcPr>
            <w:tcW w:w="1181" w:type="dxa"/>
          </w:tcPr>
          <w:p w14:paraId="420B6514" w14:textId="5BE8069D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BA32F1">
              <w:rPr>
                <w:sz w:val="20"/>
                <w:szCs w:val="20"/>
                <w:lang w:eastAsia="es-PE"/>
              </w:rPr>
              <w:t>4</w:t>
            </w:r>
            <w:r>
              <w:rPr>
                <w:sz w:val="20"/>
                <w:szCs w:val="20"/>
                <w:lang w:eastAsia="es-PE"/>
              </w:rPr>
              <w:t xml:space="preserve"> 2018</w:t>
            </w:r>
          </w:p>
        </w:tc>
      </w:tr>
    </w:tbl>
    <w:p w14:paraId="6821CFC6" w14:textId="77777777" w:rsidR="00406268" w:rsidRPr="00DE7CE0" w:rsidRDefault="00406268" w:rsidP="00DB78F9">
      <w:pPr>
        <w:rPr>
          <w:lang w:val="en-AU"/>
        </w:rPr>
      </w:pPr>
    </w:p>
    <w:sectPr w:rsidR="00406268" w:rsidRPr="00DE7CE0" w:rsidSect="00EE7484">
      <w:headerReference w:type="default" r:id="rId18"/>
      <w:footerReference w:type="default" r:id="rId19"/>
      <w:pgSz w:w="16840" w:h="11907" w:orient="landscape" w:code="9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245DE9" w14:textId="77777777" w:rsidR="00C102F6" w:rsidRDefault="00C102F6" w:rsidP="007F6E90">
      <w:r>
        <w:separator/>
      </w:r>
    </w:p>
  </w:endnote>
  <w:endnote w:type="continuationSeparator" w:id="0">
    <w:p w14:paraId="4F26A6F6" w14:textId="77777777" w:rsidR="00C102F6" w:rsidRDefault="00C102F6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00"/>
    <w:family w:val="auto"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656189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8D33AA" w:rsidRPr="00C76363" w:rsidRDefault="008D33AA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966D04">
          <w:rPr>
            <w:noProof/>
            <w:sz w:val="20"/>
            <w:szCs w:val="20"/>
          </w:rPr>
          <w:t>5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BA66B4" w14:textId="77777777" w:rsidR="00C102F6" w:rsidRDefault="00C102F6" w:rsidP="007F6E90">
      <w:r>
        <w:separator/>
      </w:r>
    </w:p>
  </w:footnote>
  <w:footnote w:type="continuationSeparator" w:id="0">
    <w:p w14:paraId="11D7CDFB" w14:textId="77777777" w:rsidR="00C102F6" w:rsidRDefault="00C102F6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4DB81A00" w:rsidR="008D33AA" w:rsidRPr="009A16E9" w:rsidRDefault="008D33AA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52518A">
      <w:rPr>
        <w:rFonts w:ascii="Arial" w:hAnsi="Arial" w:cs="Arial"/>
        <w:b/>
        <w:sz w:val="20"/>
        <w:szCs w:val="20"/>
      </w:rPr>
      <w:t>August</w:t>
    </w:r>
    <w:r>
      <w:rPr>
        <w:rFonts w:ascii="Arial" w:hAnsi="Arial" w:cs="Arial"/>
        <w:b/>
        <w:sz w:val="20"/>
        <w:szCs w:val="20"/>
      </w:rPr>
      <w:t xml:space="preserve"> 201</w:t>
    </w:r>
    <w:r w:rsidR="00C618CB">
      <w:rPr>
        <w:rFonts w:ascii="Arial" w:hAnsi="Arial" w:cs="Arial"/>
        <w:b/>
        <w:sz w:val="20"/>
        <w:szCs w:val="20"/>
      </w:rPr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3092A"/>
    <w:multiLevelType w:val="hybridMultilevel"/>
    <w:tmpl w:val="5E8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4"/>
  </w:num>
  <w:num w:numId="4">
    <w:abstractNumId w:val="25"/>
  </w:num>
  <w:num w:numId="5">
    <w:abstractNumId w:val="1"/>
  </w:num>
  <w:num w:numId="6">
    <w:abstractNumId w:val="13"/>
  </w:num>
  <w:num w:numId="7">
    <w:abstractNumId w:val="9"/>
  </w:num>
  <w:num w:numId="8">
    <w:abstractNumId w:val="20"/>
  </w:num>
  <w:num w:numId="9">
    <w:abstractNumId w:val="17"/>
  </w:num>
  <w:num w:numId="10">
    <w:abstractNumId w:val="19"/>
  </w:num>
  <w:num w:numId="11">
    <w:abstractNumId w:val="18"/>
  </w:num>
  <w:num w:numId="12">
    <w:abstractNumId w:val="24"/>
  </w:num>
  <w:num w:numId="13">
    <w:abstractNumId w:val="7"/>
  </w:num>
  <w:num w:numId="14">
    <w:abstractNumId w:val="12"/>
  </w:num>
  <w:num w:numId="15">
    <w:abstractNumId w:val="15"/>
  </w:num>
  <w:num w:numId="16">
    <w:abstractNumId w:val="4"/>
  </w:num>
  <w:num w:numId="17">
    <w:abstractNumId w:val="3"/>
  </w:num>
  <w:num w:numId="18">
    <w:abstractNumId w:val="26"/>
  </w:num>
  <w:num w:numId="19">
    <w:abstractNumId w:val="2"/>
  </w:num>
  <w:num w:numId="20">
    <w:abstractNumId w:val="16"/>
  </w:num>
  <w:num w:numId="21">
    <w:abstractNumId w:val="10"/>
  </w:num>
  <w:num w:numId="22">
    <w:abstractNumId w:val="5"/>
  </w:num>
  <w:num w:numId="23">
    <w:abstractNumId w:val="21"/>
  </w:num>
  <w:num w:numId="24">
    <w:abstractNumId w:val="6"/>
  </w:num>
  <w:num w:numId="25">
    <w:abstractNumId w:val="27"/>
  </w:num>
  <w:num w:numId="26">
    <w:abstractNumId w:val="22"/>
  </w:num>
  <w:num w:numId="27">
    <w:abstractNumId w:val="8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0D1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F12"/>
    <w:rsid w:val="002D2230"/>
    <w:rsid w:val="002D22C6"/>
    <w:rsid w:val="002D320E"/>
    <w:rsid w:val="002D5590"/>
    <w:rsid w:val="002D56AE"/>
    <w:rsid w:val="002D59DB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C03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90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6B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5FFC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659B"/>
    <w:rsid w:val="00676A93"/>
    <w:rsid w:val="00676FA5"/>
    <w:rsid w:val="00680145"/>
    <w:rsid w:val="00680340"/>
    <w:rsid w:val="0068039E"/>
    <w:rsid w:val="00680B92"/>
    <w:rsid w:val="0068198D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D012F"/>
    <w:rsid w:val="007D0670"/>
    <w:rsid w:val="007D1AD1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3E47"/>
    <w:rsid w:val="0085478A"/>
    <w:rsid w:val="00855D2C"/>
    <w:rsid w:val="00855F78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463B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4249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2C8"/>
    <w:rsid w:val="00C80DBC"/>
    <w:rsid w:val="00C81553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5368"/>
    <w:rsid w:val="00CA5796"/>
    <w:rsid w:val="00CA5D75"/>
    <w:rsid w:val="00CA5F08"/>
    <w:rsid w:val="00CA73E5"/>
    <w:rsid w:val="00CA7613"/>
    <w:rsid w:val="00CA7DF0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E1C"/>
    <w:rsid w:val="00CD5F0B"/>
    <w:rsid w:val="00CD60AF"/>
    <w:rsid w:val="00CD6ED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B1B"/>
    <w:rsid w:val="00DA4FA7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22F"/>
    <w:rsid w:val="00EC76C2"/>
    <w:rsid w:val="00EC7B44"/>
    <w:rsid w:val="00EC7C52"/>
    <w:rsid w:val="00ED1801"/>
    <w:rsid w:val="00ED204F"/>
    <w:rsid w:val="00ED2166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BD2"/>
    <w:rsid w:val="00EE5EA8"/>
    <w:rsid w:val="00EE6BC0"/>
    <w:rsid w:val="00EE6C52"/>
    <w:rsid w:val="00EE72AF"/>
    <w:rsid w:val="00EE7484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5CA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AFE"/>
    <w:rsid w:val="00F552C0"/>
    <w:rsid w:val="00F55665"/>
    <w:rsid w:val="00F55688"/>
    <w:rsid w:val="00F55C6D"/>
    <w:rsid w:val="00F56241"/>
    <w:rsid w:val="00F56FD1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5/APEC-Regional-Trends-Analysis" TargetMode="External"/><Relationship Id="rId13" Type="http://schemas.openxmlformats.org/officeDocument/2006/relationships/hyperlink" Target="https://www.apec.org/Publications/2018/07/Policy-Brief---Financing-Food-Value-Chai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8/05/Services-and-the-Food-System" TargetMode="External"/><Relationship Id="rId17" Type="http://schemas.openxmlformats.org/officeDocument/2006/relationships/hyperlink" Target="http://www.apec.org/About-Us/Policy-Support-Unit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18/05/Research-Outcomes---Summary-of-Research-Projects-2017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8/02/Globalization-Inclusion-and-E-Commerce---APEC-Agenda-for-SM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8/04/Developing-Indicators-to-Assess-the-Strength-of-Standards-and-Conformance-Infrastructure-in-APEC" TargetMode="External"/><Relationship Id="rId10" Type="http://schemas.openxmlformats.org/officeDocument/2006/relationships/hyperlink" Target="https://www.apec.org/Publications/2018/02/Identifying-Green-Sustainable-and-Innovative-MSMEs-in-APEC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05/Peer-Review-and-Capacity-Building-on-APEC-Infrastructure-Development-and-Investment---Viet-Nam" TargetMode="External"/><Relationship Id="rId14" Type="http://schemas.openxmlformats.org/officeDocument/2006/relationships/hyperlink" Target="https://www.apec.org/Publications/2018/05/APEC-Regional-Trends-Analy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564C16-9ED9-4B1C-B18D-8CFFBA2BB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3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019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07-30T07:59:00Z</dcterms:created>
  <dcterms:modified xsi:type="dcterms:W3CDTF">2018-08-0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